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ี้ครั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 ครูปรเมษฐคิดว่าวันนี้จะสนุกไหมคะ</w:t>
      </w:r>
    </w:p>
    <w:p>
      <w:pPr>
        <w:pStyle w:val="BodyText"/>
      </w:pPr>
      <w:r>
        <w:t xml:space="preserve">(คุณครูปรเมษฐ) ต้องสนุกสิครับ เดี๋ยวเราไปร่วมศึกษาอย่างสนุกสนานกันเลยครับ เด็ก ๆ ครับ วันนี้นะครับ ที่เราจะได้มาเรียนเขียนคำขวัญกันนะครับ 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ฟารุต</dc:title>
  <dc:creator/>
  <cp:keywords/>
  <dcterms:created xsi:type="dcterms:W3CDTF">2022-06-24T08:10:37Z</dcterms:created>
  <dcterms:modified xsi:type="dcterms:W3CDTF">2022-06-24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